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โอม! พินิจพิจารณานำมาคิด น้อมนำจิตไม่กังวลหม่หมองหมาง สติมาสติมาปัญญามีเดินสายกลางสงบสว่างมั่นดำรงสู่ธงชัย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เค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โอ้โห ครูคณิตานี่แทบจะไปขน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จะใช้ในการยกตอบคำตอบกับครูนะครับ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พร้อมแล้วเราไปเริ่มกิจกกไม่ต้องมีการซักซ้อม มาเริ่มกันเลยครับข้าวเป็นอาหารหลักของคนไทยให้เวลาคิดก่อนจะยกบัตรคำนะครับ1 2 ยกครับเฉลย เป็นข้อ ข้ออะไรครับเด็ก ๆ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คุณครูนับคะแนนได้เลยนะครับกุหลาบเป็นดอกไม้ที่สวยที่สุด ให้เวลาคิด1 2 ยกเฉลยครับ เป็นข้อ…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2 ยก คุณครูครับดูเลยครับ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คือพลังให้เวลาคิด 1, 2 ยกครับเฉลยเป็นข้อเท็จจริงนะครับ ความสามัคคี ค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จากที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ตู่</dc:title>
  <dc:creator/>
  <cp:keywords/>
  <dcterms:created xsi:type="dcterms:W3CDTF">2022-02-01T03:31:56Z</dcterms:created>
  <dcterms:modified xsi:type="dcterms:W3CDTF">2022-02-01T03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